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51476B" w14:textId="0116501B" w:rsidR="001776A4" w:rsidRDefault="001776A4"/>
    <w:p w14:paraId="1B2DCCE2" w14:textId="77777777" w:rsidR="007F1CEC" w:rsidRDefault="007F1CEC"/>
    <w:p w14:paraId="4719BB10" w14:textId="77777777" w:rsidR="007F1CEC" w:rsidRDefault="007F1CEC"/>
    <w:p w14:paraId="412A4129" w14:textId="77777777" w:rsidR="007F1CEC" w:rsidRDefault="007F1CEC"/>
    <w:p w14:paraId="0D128E66" w14:textId="77777777" w:rsidR="007F1CEC" w:rsidRDefault="007F1CEC"/>
    <w:p w14:paraId="1BEDA3FE" w14:textId="5AD6AD51" w:rsidR="007F1CEC" w:rsidRDefault="001A2D1E">
      <w:r>
        <w:rPr>
          <w:noProof/>
        </w:rPr>
        <w:drawing>
          <wp:inline distT="0" distB="0" distL="0" distR="0" wp14:anchorId="78C3EBFE" wp14:editId="32EA295D">
            <wp:extent cx="8229600" cy="44176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41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8FEF3" w14:textId="77777777" w:rsidR="007F1CEC" w:rsidRDefault="007F1CEC"/>
    <w:p w14:paraId="0219622F" w14:textId="77777777" w:rsidR="007F1CEC" w:rsidRDefault="007F1CEC">
      <w:r>
        <w:rPr>
          <w:noProof/>
        </w:rPr>
        <w:drawing>
          <wp:inline distT="0" distB="0" distL="0" distR="0" wp14:anchorId="7DB57A50" wp14:editId="36225556">
            <wp:extent cx="8743950" cy="430751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758678" cy="4314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85781" w14:textId="77777777" w:rsidR="0006600B" w:rsidRDefault="0006600B"/>
    <w:p w14:paraId="60A1ACB5" w14:textId="77777777" w:rsidR="0006600B" w:rsidRDefault="0006600B"/>
    <w:p w14:paraId="356B791E" w14:textId="77777777" w:rsidR="0006600B" w:rsidRDefault="0006600B"/>
    <w:p w14:paraId="771233CF" w14:textId="77777777" w:rsidR="0006600B" w:rsidRDefault="0006600B"/>
    <w:p w14:paraId="105A8A15" w14:textId="77777777" w:rsidR="0006600B" w:rsidRDefault="0006600B">
      <w:r>
        <w:rPr>
          <w:noProof/>
        </w:rPr>
        <w:lastRenderedPageBreak/>
        <w:drawing>
          <wp:inline distT="0" distB="0" distL="0" distR="0" wp14:anchorId="5E308AE6" wp14:editId="074D7E69">
            <wp:extent cx="8382000" cy="432174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382000" cy="432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00118" w14:textId="77777777" w:rsidR="00DD54A9" w:rsidRDefault="00DD54A9"/>
    <w:p w14:paraId="6FE70222" w14:textId="77777777" w:rsidR="00DD54A9" w:rsidRDefault="00DD54A9"/>
    <w:p w14:paraId="0C49BB7B" w14:textId="77777777" w:rsidR="00DD54A9" w:rsidRDefault="00DD54A9"/>
    <w:p w14:paraId="03AA0B2B" w14:textId="77777777" w:rsidR="00DD54A9" w:rsidRDefault="00DD54A9"/>
    <w:p w14:paraId="2D7B2DEA" w14:textId="77777777" w:rsidR="00DD54A9" w:rsidRDefault="00DD54A9"/>
    <w:p w14:paraId="699D33CF" w14:textId="77777777" w:rsidR="00DD54A9" w:rsidRDefault="00DD54A9"/>
    <w:p w14:paraId="4ED9892E" w14:textId="5E42E8C7" w:rsidR="00DD54A9" w:rsidRDefault="00DD54A9"/>
    <w:p w14:paraId="0A7082A8" w14:textId="77777777" w:rsidR="00DD54A9" w:rsidRDefault="00DD54A9"/>
    <w:p w14:paraId="19510B73" w14:textId="0B03DDAA" w:rsidR="00DD54A9" w:rsidRDefault="001A2D1E">
      <w:r>
        <w:rPr>
          <w:noProof/>
        </w:rPr>
        <w:drawing>
          <wp:inline distT="0" distB="0" distL="0" distR="0" wp14:anchorId="312E4194" wp14:editId="0290E091">
            <wp:extent cx="8229600" cy="44469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44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B8513" w14:textId="3377FE1A" w:rsidR="001A2D1E" w:rsidRDefault="001A2D1E"/>
    <w:p w14:paraId="1D5BFE3E" w14:textId="6D355F58" w:rsidR="001A2D1E" w:rsidRDefault="001A2D1E"/>
    <w:p w14:paraId="3397B678" w14:textId="78F87EDD" w:rsidR="001A2D1E" w:rsidRDefault="001A2D1E">
      <w:r>
        <w:rPr>
          <w:noProof/>
        </w:rPr>
        <w:lastRenderedPageBreak/>
        <w:drawing>
          <wp:inline distT="0" distB="0" distL="0" distR="0" wp14:anchorId="7027CFA8" wp14:editId="02DCFD45">
            <wp:extent cx="8229600" cy="43884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0F8E4" w14:textId="77777777" w:rsidR="00DD54A9" w:rsidRDefault="00DD54A9"/>
    <w:p w14:paraId="52C932EC" w14:textId="77777777" w:rsidR="00DD54A9" w:rsidRDefault="00DD54A9"/>
    <w:p w14:paraId="0BB35763" w14:textId="77777777" w:rsidR="00DD54A9" w:rsidRDefault="00DD54A9"/>
    <w:p w14:paraId="7A2C27A9" w14:textId="77777777" w:rsidR="00DD54A9" w:rsidRDefault="00DD54A9"/>
    <w:p w14:paraId="0AFA6F2A" w14:textId="77777777" w:rsidR="00DD54A9" w:rsidRDefault="00DD54A9"/>
    <w:p w14:paraId="44875FF8" w14:textId="45A15DB6" w:rsidR="00DD54A9" w:rsidRDefault="001A2D1E">
      <w:r>
        <w:lastRenderedPageBreak/>
        <w:t xml:space="preserve">Dashboard 2 : </w:t>
      </w:r>
    </w:p>
    <w:p w14:paraId="5A94EE5A" w14:textId="06192B8E" w:rsidR="001A2D1E" w:rsidRDefault="001F5166">
      <w:bookmarkStart w:id="0" w:name="_GoBack"/>
      <w:r>
        <w:rPr>
          <w:noProof/>
        </w:rPr>
        <w:drawing>
          <wp:inline distT="0" distB="0" distL="0" distR="0" wp14:anchorId="0EA89711" wp14:editId="6BF49C2A">
            <wp:extent cx="8727617" cy="4495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736408" cy="4500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C7A6D06" w14:textId="4CDCBDEA" w:rsidR="001A2D1E" w:rsidRDefault="001A2D1E"/>
    <w:p w14:paraId="4B6E9A11" w14:textId="6D1952C4" w:rsidR="001A2D1E" w:rsidRDefault="001A2D1E"/>
    <w:p w14:paraId="7F892C2D" w14:textId="4C70A7AB" w:rsidR="001A2D1E" w:rsidRDefault="001A2D1E"/>
    <w:p w14:paraId="18DD2590" w14:textId="76F6C200" w:rsidR="001A2D1E" w:rsidRDefault="001A2D1E"/>
    <w:p w14:paraId="4588106E" w14:textId="6882F168" w:rsidR="001A2D1E" w:rsidRDefault="001A2D1E">
      <w:r>
        <w:lastRenderedPageBreak/>
        <w:t xml:space="preserve">Dashboard 1: </w:t>
      </w:r>
    </w:p>
    <w:p w14:paraId="02741FB1" w14:textId="1F88543A" w:rsidR="001A2D1E" w:rsidRDefault="001A2D1E">
      <w:r>
        <w:rPr>
          <w:noProof/>
        </w:rPr>
        <w:drawing>
          <wp:inline distT="0" distB="0" distL="0" distR="0" wp14:anchorId="4C13EB51" wp14:editId="1D37CC6C">
            <wp:extent cx="8938727" cy="45624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949719" cy="456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99266" w14:textId="77777777" w:rsidR="00DD54A9" w:rsidRDefault="00DD54A9"/>
    <w:p w14:paraId="0AF21CB6" w14:textId="77777777" w:rsidR="00DD54A9" w:rsidRDefault="00DD54A9"/>
    <w:p w14:paraId="05443ACD" w14:textId="77777777" w:rsidR="00DD54A9" w:rsidRDefault="00DD54A9"/>
    <w:p w14:paraId="2590854B" w14:textId="15CC6B73" w:rsidR="00DD54A9" w:rsidRDefault="00DD54A9"/>
    <w:p w14:paraId="34565847" w14:textId="77777777" w:rsidR="00702767" w:rsidRDefault="00702767"/>
    <w:p w14:paraId="6F8560F3" w14:textId="77777777" w:rsidR="00702767" w:rsidRDefault="00702767"/>
    <w:p w14:paraId="6AE53D37" w14:textId="77777777" w:rsidR="00702767" w:rsidRDefault="00702767"/>
    <w:p w14:paraId="776A5965" w14:textId="77777777" w:rsidR="00702767" w:rsidRDefault="00702767"/>
    <w:p w14:paraId="45F45F9E" w14:textId="77777777" w:rsidR="00702767" w:rsidRDefault="00702767"/>
    <w:p w14:paraId="4B0507D7" w14:textId="77777777" w:rsidR="00702767" w:rsidRDefault="00702767">
      <w:r>
        <w:rPr>
          <w:noProof/>
        </w:rPr>
        <w:lastRenderedPageBreak/>
        <w:drawing>
          <wp:inline distT="0" distB="0" distL="0" distR="0" wp14:anchorId="272C60C2" wp14:editId="6C88B3D0">
            <wp:extent cx="8958146" cy="4591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958146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A9BF9" w14:textId="77777777" w:rsidR="00F612B6" w:rsidRDefault="00F612B6"/>
    <w:p w14:paraId="010E6345" w14:textId="77777777" w:rsidR="00F612B6" w:rsidRDefault="00F612B6"/>
    <w:p w14:paraId="2003104E" w14:textId="77777777" w:rsidR="00F612B6" w:rsidRDefault="00F612B6"/>
    <w:p w14:paraId="309549B1" w14:textId="77777777" w:rsidR="00F612B6" w:rsidRDefault="00F612B6">
      <w:r>
        <w:rPr>
          <w:noProof/>
        </w:rPr>
        <w:lastRenderedPageBreak/>
        <w:drawing>
          <wp:inline distT="0" distB="0" distL="0" distR="0" wp14:anchorId="53671B63" wp14:editId="3592834D">
            <wp:extent cx="8967387" cy="460057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976933" cy="460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8E9F8" w14:textId="77777777" w:rsidR="0006600B" w:rsidRDefault="0006600B"/>
    <w:sectPr w:rsidR="0006600B" w:rsidSect="00297A19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MTY3MDWzMDcyMDBT0lEKTi0uzszPAykwqgUArClz8iwAAAA="/>
  </w:docVars>
  <w:rsids>
    <w:rsidRoot w:val="00297A19"/>
    <w:rsid w:val="0006600B"/>
    <w:rsid w:val="00134B33"/>
    <w:rsid w:val="001776A4"/>
    <w:rsid w:val="001A2D1E"/>
    <w:rsid w:val="001F5166"/>
    <w:rsid w:val="00297A19"/>
    <w:rsid w:val="00640402"/>
    <w:rsid w:val="00702767"/>
    <w:rsid w:val="007F1CEC"/>
    <w:rsid w:val="00DD54A9"/>
    <w:rsid w:val="00E30B7F"/>
    <w:rsid w:val="00EF60A0"/>
    <w:rsid w:val="00EF6A6D"/>
    <w:rsid w:val="00F61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B040F"/>
  <w15:docId w15:val="{E6F38BCE-7A00-4EAC-A39F-28C2782897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97A1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A1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10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gar Birje</cp:lastModifiedBy>
  <cp:revision>26</cp:revision>
  <dcterms:created xsi:type="dcterms:W3CDTF">2019-12-04T14:34:00Z</dcterms:created>
  <dcterms:modified xsi:type="dcterms:W3CDTF">2019-12-05T06:37:00Z</dcterms:modified>
</cp:coreProperties>
</file>